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B0B7811" w14:textId="5BB9AE81" w:rsidR="001D00F3" w:rsidRDefault="001D00F3" w:rsidP="000E01F5">
      <w:pPr>
        <w:spacing w:line="480" w:lineRule="auto"/>
      </w:pPr>
      <w:bookmarkStart w:id="0" w:name="_GoBack"/>
      <w:bookmarkEnd w:id="0"/>
      <w:r>
        <w:t>My company is called Lake Regional Medical. As the name suggests, the operations of the company are centered on the manufacturing and distribution of medical products such as antibiotics, pain killers, and anti-fungal in the United States. The vision of the company is to be the leading manufacturer and distributor of medical products in the United States. The company is, therefore, defied in the health care industry of the United States</w:t>
      </w:r>
      <w:r w:rsidR="002D5F3D">
        <w:t>,</w:t>
      </w:r>
      <w:r>
        <w:t xml:space="preserve"> and its operations are within the borders of the United States. The company can be described as a corporation because it is registered as a separate legal entit</w:t>
      </w:r>
      <w:r w:rsidR="002D5F3D">
        <w:t>y that is owned by a total of</w:t>
      </w:r>
      <w:r>
        <w:t xml:space="preserve"> five shareholders. The shareholders also have the final say on how the company is to be managed and their influence is proportional to the fraction of shares they hold. The company also works in close corporation with hospital facilities, nursing homes, and rehabilitation centers across the United States. The company also has a program where it works in close partnership with colleges Concerning internship programs and research.</w:t>
      </w:r>
    </w:p>
    <w:p w14:paraId="177B1752" w14:textId="0048FC99" w:rsidR="006831E9" w:rsidRDefault="001D00F3" w:rsidP="003B62D2">
      <w:pPr>
        <w:spacing w:line="480" w:lineRule="auto"/>
        <w:ind w:firstLine="720"/>
      </w:pPr>
      <w:r>
        <w:t>The company also has a total of nine hundred employees distributed in a total of twenty-five outlets strategically established in various states in the country. The company has been operation since 1974 and has maintained an annual revenue of approximately $ 120000000. Since 1974, the company has been faced with several legal issues such as counterfeit drugs, where an anonymous company was distributing pharmaceutical products in the United States under the name of Lake Regional Medical. The other legal complaint that was lodged against the company was an alleged distribution of expired drugs</w:t>
      </w:r>
      <w:r w:rsidR="002D5F3D">
        <w:t>,</w:t>
      </w:r>
      <w:r>
        <w:t xml:space="preserve"> which was perpetrated by some of the company's contracted middlemen.</w:t>
      </w:r>
    </w:p>
    <w:sectPr w:rsidR="006831E9" w:rsidSect="006831E9">
      <w:headerReference w:type="default" r:id="rId6"/>
      <w:footerReference w:type="default" r:id="rId7"/>
      <w:headerReference w:type="first" r:id="rId8"/>
      <w:foot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EE39A2B" w14:textId="77777777" w:rsidR="00E16412" w:rsidRDefault="00E16412" w:rsidP="006831E9">
      <w:pPr>
        <w:spacing w:after="0" w:line="240" w:lineRule="auto"/>
      </w:pPr>
      <w:r>
        <w:separator/>
      </w:r>
    </w:p>
  </w:endnote>
  <w:endnote w:type="continuationSeparator" w:id="0">
    <w:p w14:paraId="0D862B18" w14:textId="77777777" w:rsidR="00E16412" w:rsidRDefault="00E16412" w:rsidP="006831E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599945556"/>
      <w:docPartObj>
        <w:docPartGallery w:val="Page Numbers (Bottom of Page)"/>
        <w:docPartUnique/>
      </w:docPartObj>
    </w:sdtPr>
    <w:sdtEndPr>
      <w:rPr>
        <w:noProof/>
      </w:rPr>
    </w:sdtEndPr>
    <w:sdtContent>
      <w:p w14:paraId="7C6B8FD5" w14:textId="6E2659D7" w:rsidR="001827C7" w:rsidRDefault="001827C7">
        <w:pPr>
          <w:pStyle w:val="Footer"/>
          <w:jc w:val="right"/>
        </w:pPr>
        <w:r>
          <w:fldChar w:fldCharType="begin"/>
        </w:r>
        <w:r>
          <w:instrText xml:space="preserve"> PAGE   \* MERGEFORMAT </w:instrText>
        </w:r>
        <w:r>
          <w:fldChar w:fldCharType="separate"/>
        </w:r>
        <w:r w:rsidR="000E01F5">
          <w:rPr>
            <w:noProof/>
          </w:rPr>
          <w:t>2</w:t>
        </w:r>
        <w:r>
          <w:rPr>
            <w:noProof/>
          </w:rPr>
          <w:fldChar w:fldCharType="end"/>
        </w:r>
      </w:p>
    </w:sdtContent>
  </w:sdt>
  <w:p w14:paraId="71B65F1B" w14:textId="77777777" w:rsidR="001827C7" w:rsidRDefault="001827C7">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21346350"/>
      <w:docPartObj>
        <w:docPartGallery w:val="Page Numbers (Bottom of Page)"/>
        <w:docPartUnique/>
      </w:docPartObj>
    </w:sdtPr>
    <w:sdtEndPr>
      <w:rPr>
        <w:noProof/>
      </w:rPr>
    </w:sdtEndPr>
    <w:sdtContent>
      <w:p w14:paraId="3E4ED22D" w14:textId="2202FBE4" w:rsidR="001827C7" w:rsidRDefault="001827C7">
        <w:pPr>
          <w:pStyle w:val="Footer"/>
          <w:jc w:val="right"/>
        </w:pPr>
        <w:r>
          <w:fldChar w:fldCharType="begin"/>
        </w:r>
        <w:r>
          <w:instrText xml:space="preserve"> PAGE   \* MERGEFORMAT </w:instrText>
        </w:r>
        <w:r>
          <w:fldChar w:fldCharType="separate"/>
        </w:r>
        <w:r w:rsidR="000E01F5">
          <w:rPr>
            <w:noProof/>
          </w:rPr>
          <w:t>1</w:t>
        </w:r>
        <w:r>
          <w:rPr>
            <w:noProof/>
          </w:rPr>
          <w:fldChar w:fldCharType="end"/>
        </w:r>
      </w:p>
    </w:sdtContent>
  </w:sdt>
  <w:p w14:paraId="569524CD" w14:textId="77777777" w:rsidR="001827C7" w:rsidRDefault="001827C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D8E08E7" w14:textId="77777777" w:rsidR="00E16412" w:rsidRDefault="00E16412" w:rsidP="006831E9">
      <w:pPr>
        <w:spacing w:after="0" w:line="240" w:lineRule="auto"/>
      </w:pPr>
      <w:r>
        <w:separator/>
      </w:r>
    </w:p>
  </w:footnote>
  <w:footnote w:type="continuationSeparator" w:id="0">
    <w:p w14:paraId="3E98717F" w14:textId="77777777" w:rsidR="00E16412" w:rsidRDefault="00E16412" w:rsidP="006831E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363AAFA" w14:textId="65AE2CD5" w:rsidR="006831E9" w:rsidRPr="006831E9" w:rsidRDefault="004C7D4C" w:rsidP="004C7D4C">
    <w:pPr>
      <w:pStyle w:val="Header"/>
      <w:rPr>
        <w:rFonts w:ascii="Times New Roman" w:hAnsi="Times New Roman" w:cs="Times New Roman"/>
        <w:sz w:val="24"/>
        <w:szCs w:val="24"/>
      </w:rPr>
    </w:pPr>
    <w:r>
      <w:rPr>
        <w:rFonts w:ascii="Times New Roman" w:hAnsi="Times New Roman" w:cs="Times New Roman"/>
        <w:sz w:val="24"/>
        <w:szCs w:val="24"/>
      </w:rPr>
      <w:t>NAME YOUR COMPANY</w:t>
    </w:r>
    <w:r w:rsidR="00C25143">
      <w:rPr>
        <w:rFonts w:ascii="Times New Roman" w:hAnsi="Times New Roman" w:cs="Times New Roman"/>
        <w:sz w:val="24"/>
        <w:szCs w:val="24"/>
      </w:rPr>
      <w:t xml:space="preserve">           </w:t>
    </w:r>
    <w:r w:rsidR="006831E9" w:rsidRPr="006831E9">
      <w:rPr>
        <w:rFonts w:ascii="Times New Roman" w:hAnsi="Times New Roman" w:cs="Times New Roman"/>
        <w:sz w:val="24"/>
        <w:szCs w:val="24"/>
      </w:rPr>
      <w:t xml:space="preserve"> </w:t>
    </w:r>
    <w:sdt>
      <w:sdtPr>
        <w:rPr>
          <w:rFonts w:ascii="Times New Roman" w:hAnsi="Times New Roman" w:cs="Times New Roman"/>
          <w:sz w:val="24"/>
          <w:szCs w:val="24"/>
        </w:rPr>
        <w:id w:val="-497577080"/>
        <w:docPartObj>
          <w:docPartGallery w:val="Page Numbers (Top of Page)"/>
          <w:docPartUnique/>
        </w:docPartObj>
      </w:sdtPr>
      <w:sdtEndPr>
        <w:rPr>
          <w:noProof/>
        </w:rPr>
      </w:sdtEndPr>
      <w:sdtContent>
        <w:r w:rsidR="006831E9">
          <w:rPr>
            <w:rFonts w:ascii="Times New Roman" w:hAnsi="Times New Roman" w:cs="Times New Roman"/>
            <w:sz w:val="24"/>
            <w:szCs w:val="24"/>
          </w:rPr>
          <w:t xml:space="preserve">                                                                                                             </w:t>
        </w:r>
      </w:sdtContent>
    </w:sdt>
  </w:p>
  <w:p w14:paraId="41A31116" w14:textId="77777777" w:rsidR="006831E9" w:rsidRPr="006831E9" w:rsidRDefault="006831E9">
    <w:pPr>
      <w:pStyle w:val="Header"/>
      <w:rPr>
        <w:rFonts w:ascii="Times New Roman" w:hAnsi="Times New Roman" w:cs="Times New Roman"/>
        <w:sz w:val="24"/>
        <w:szCs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F548DC" w14:textId="2D45B143" w:rsidR="006831E9" w:rsidRPr="006831E9" w:rsidRDefault="006831E9" w:rsidP="004C7D4C">
    <w:pPr>
      <w:pStyle w:val="Header"/>
      <w:rPr>
        <w:rFonts w:ascii="Times New Roman" w:hAnsi="Times New Roman" w:cs="Times New Roman"/>
        <w:sz w:val="24"/>
        <w:szCs w:val="24"/>
      </w:rPr>
    </w:pPr>
    <w:r w:rsidRPr="006831E9">
      <w:rPr>
        <w:rFonts w:ascii="Times New Roman" w:hAnsi="Times New Roman" w:cs="Times New Roman"/>
        <w:sz w:val="24"/>
        <w:szCs w:val="24"/>
      </w:rPr>
      <w:t>R</w:t>
    </w:r>
    <w:sdt>
      <w:sdtPr>
        <w:rPr>
          <w:rFonts w:ascii="Times New Roman" w:hAnsi="Times New Roman" w:cs="Times New Roman"/>
          <w:sz w:val="24"/>
          <w:szCs w:val="24"/>
        </w:rPr>
        <w:id w:val="1376579727"/>
        <w:docPartObj>
          <w:docPartGallery w:val="Page Numbers (Top of Page)"/>
          <w:docPartUnique/>
        </w:docPartObj>
      </w:sdtPr>
      <w:sdtEndPr>
        <w:rPr>
          <w:noProof/>
        </w:rPr>
      </w:sdtEndPr>
      <w:sdtContent>
        <w:r>
          <w:rPr>
            <w:rFonts w:ascii="Times New Roman" w:hAnsi="Times New Roman" w:cs="Times New Roman"/>
            <w:sz w:val="24"/>
            <w:szCs w:val="24"/>
          </w:rPr>
          <w:t xml:space="preserve">unning head: </w:t>
        </w:r>
        <w:r w:rsidR="004C7D4C">
          <w:rPr>
            <w:rFonts w:ascii="Times New Roman" w:hAnsi="Times New Roman" w:cs="Times New Roman"/>
            <w:sz w:val="24"/>
            <w:szCs w:val="24"/>
          </w:rPr>
          <w:t>NAME YOUR COMPANY</w:t>
        </w:r>
        <w:r w:rsidR="00C25143">
          <w:rPr>
            <w:rFonts w:ascii="Times New Roman" w:hAnsi="Times New Roman" w:cs="Times New Roman"/>
            <w:sz w:val="24"/>
            <w:szCs w:val="24"/>
          </w:rPr>
          <w:t xml:space="preserve">          </w:t>
        </w:r>
        <w:r>
          <w:rPr>
            <w:rFonts w:ascii="Times New Roman" w:hAnsi="Times New Roman" w:cs="Times New Roman"/>
            <w:sz w:val="24"/>
            <w:szCs w:val="24"/>
          </w:rPr>
          <w:t xml:space="preserve">                                                                                       </w:t>
        </w:r>
      </w:sdtContent>
    </w:sdt>
  </w:p>
  <w:p w14:paraId="0CF90CA5" w14:textId="77777777" w:rsidR="006831E9" w:rsidRDefault="006831E9">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C2MLY0MLcwsjQyNrBU0lEKTi0uzszPAykwrgUAgcsUyywAAAA="/>
  </w:docVars>
  <w:rsids>
    <w:rsidRoot w:val="006831E9"/>
    <w:rsid w:val="00026D34"/>
    <w:rsid w:val="000E01F5"/>
    <w:rsid w:val="000E2BB8"/>
    <w:rsid w:val="000F450B"/>
    <w:rsid w:val="00161667"/>
    <w:rsid w:val="001827C7"/>
    <w:rsid w:val="001944B2"/>
    <w:rsid w:val="001B4A4C"/>
    <w:rsid w:val="001D00F3"/>
    <w:rsid w:val="00252033"/>
    <w:rsid w:val="002D0ECE"/>
    <w:rsid w:val="002D5F3D"/>
    <w:rsid w:val="002E1134"/>
    <w:rsid w:val="002E2D60"/>
    <w:rsid w:val="00357165"/>
    <w:rsid w:val="003B62D2"/>
    <w:rsid w:val="004372DD"/>
    <w:rsid w:val="00463E26"/>
    <w:rsid w:val="004C7D4C"/>
    <w:rsid w:val="00567576"/>
    <w:rsid w:val="00604B7E"/>
    <w:rsid w:val="006200F8"/>
    <w:rsid w:val="006831E9"/>
    <w:rsid w:val="0070380E"/>
    <w:rsid w:val="00756132"/>
    <w:rsid w:val="00843FAB"/>
    <w:rsid w:val="00881FEB"/>
    <w:rsid w:val="00892A50"/>
    <w:rsid w:val="008A3C44"/>
    <w:rsid w:val="008A4D8F"/>
    <w:rsid w:val="008B2B5B"/>
    <w:rsid w:val="009A6227"/>
    <w:rsid w:val="009B09B7"/>
    <w:rsid w:val="009C4ECF"/>
    <w:rsid w:val="009F2F8B"/>
    <w:rsid w:val="00A142BB"/>
    <w:rsid w:val="00A274E1"/>
    <w:rsid w:val="00A308D8"/>
    <w:rsid w:val="00A8627F"/>
    <w:rsid w:val="00B05388"/>
    <w:rsid w:val="00B86410"/>
    <w:rsid w:val="00C1709E"/>
    <w:rsid w:val="00C25143"/>
    <w:rsid w:val="00C40487"/>
    <w:rsid w:val="00C76DDB"/>
    <w:rsid w:val="00CA585B"/>
    <w:rsid w:val="00CE668E"/>
    <w:rsid w:val="00D52769"/>
    <w:rsid w:val="00E16412"/>
    <w:rsid w:val="00E63F3B"/>
    <w:rsid w:val="00E66FBE"/>
    <w:rsid w:val="00EB5AB1"/>
    <w:rsid w:val="00EE5CB0"/>
    <w:rsid w:val="00F411BB"/>
    <w:rsid w:val="00F64870"/>
    <w:rsid w:val="00FA34D9"/>
    <w:rsid w:val="00FD272B"/>
    <w:rsid w:val="00FD7B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95FD16"/>
  <w15:chartTrackingRefBased/>
  <w15:docId w15:val="{DAACF0A4-8AF0-49DC-8B35-884C80427D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831E9"/>
    <w:rPr>
      <w:rFonts w:ascii="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831E9"/>
    <w:pPr>
      <w:tabs>
        <w:tab w:val="center" w:pos="4680"/>
        <w:tab w:val="right" w:pos="9360"/>
      </w:tabs>
      <w:spacing w:after="0" w:line="240" w:lineRule="auto"/>
    </w:pPr>
    <w:rPr>
      <w:rFonts w:asciiTheme="minorHAnsi" w:hAnsiTheme="minorHAnsi" w:cstheme="minorBidi"/>
      <w:sz w:val="22"/>
      <w:szCs w:val="22"/>
    </w:rPr>
  </w:style>
  <w:style w:type="character" w:customStyle="1" w:styleId="HeaderChar">
    <w:name w:val="Header Char"/>
    <w:basedOn w:val="DefaultParagraphFont"/>
    <w:link w:val="Header"/>
    <w:uiPriority w:val="99"/>
    <w:rsid w:val="006831E9"/>
  </w:style>
  <w:style w:type="paragraph" w:styleId="Footer">
    <w:name w:val="footer"/>
    <w:basedOn w:val="Normal"/>
    <w:link w:val="FooterChar"/>
    <w:uiPriority w:val="99"/>
    <w:unhideWhenUsed/>
    <w:rsid w:val="006831E9"/>
    <w:pPr>
      <w:tabs>
        <w:tab w:val="center" w:pos="4680"/>
        <w:tab w:val="right" w:pos="9360"/>
      </w:tabs>
      <w:spacing w:after="0" w:line="240" w:lineRule="auto"/>
    </w:pPr>
    <w:rPr>
      <w:rFonts w:asciiTheme="minorHAnsi" w:hAnsiTheme="minorHAnsi" w:cstheme="minorBidi"/>
      <w:sz w:val="22"/>
      <w:szCs w:val="22"/>
    </w:rPr>
  </w:style>
  <w:style w:type="character" w:customStyle="1" w:styleId="FooterChar">
    <w:name w:val="Footer Char"/>
    <w:basedOn w:val="DefaultParagraphFont"/>
    <w:link w:val="Footer"/>
    <w:uiPriority w:val="99"/>
    <w:rsid w:val="006831E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405611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1</Pages>
  <Words>258</Words>
  <Characters>1476</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3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Eugene</cp:lastModifiedBy>
  <cp:revision>7</cp:revision>
  <dcterms:created xsi:type="dcterms:W3CDTF">2019-11-14T15:05:00Z</dcterms:created>
  <dcterms:modified xsi:type="dcterms:W3CDTF">2019-12-03T02:46:00Z</dcterms:modified>
</cp:coreProperties>
</file>